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l proyect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07275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 y 2, Diseño e Incremento respecti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ollo, como funcionalidades, y artefactos de software que cumplan los estándares de la arquite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07:22Z</dcterms:created>
  <dcterms:modified xsi:type="dcterms:W3CDTF">2023-03-29T20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